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2D9BF" w14:textId="28B01E5B" w:rsidR="00B64F98" w:rsidRDefault="00B64F98" w:rsidP="00B64F98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8702E">
        <w:rPr>
          <w:rFonts w:ascii="Times New Roman" w:hAnsi="Times New Roman" w:cs="Times New Roman"/>
          <w:b/>
          <w:bCs/>
          <w:sz w:val="40"/>
          <w:szCs w:val="40"/>
          <w:u w:val="single"/>
        </w:rPr>
        <w:t>CNOS(Project) – Amazon Data Center in Iasi</w:t>
      </w:r>
    </w:p>
    <w:p w14:paraId="0789417C" w14:textId="77777777" w:rsidR="00383933" w:rsidRPr="00383933" w:rsidRDefault="00383933" w:rsidP="00B64F98">
      <w:pPr>
        <w:jc w:val="center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</w:p>
    <w:p w14:paraId="7706F851" w14:textId="61B95690" w:rsidR="00104DAD" w:rsidRPr="00383933" w:rsidRDefault="00104DAD" w:rsidP="00B64F9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3933">
        <w:rPr>
          <w:rFonts w:ascii="Times New Roman" w:hAnsi="Times New Roman" w:cs="Times New Roman"/>
          <w:b/>
          <w:bCs/>
          <w:sz w:val="32"/>
          <w:szCs w:val="32"/>
        </w:rPr>
        <w:t>Contract</w:t>
      </w:r>
      <w:r w:rsidR="00237672" w:rsidRPr="00383933">
        <w:rPr>
          <w:rFonts w:ascii="Times New Roman" w:hAnsi="Times New Roman" w:cs="Times New Roman"/>
          <w:b/>
          <w:bCs/>
          <w:sz w:val="32"/>
          <w:szCs w:val="32"/>
        </w:rPr>
        <w:t xml:space="preserve">or – E&amp;N </w:t>
      </w:r>
      <w:r w:rsidR="00BF75B6" w:rsidRPr="00383933">
        <w:rPr>
          <w:rFonts w:ascii="Times New Roman" w:hAnsi="Times New Roman" w:cs="Times New Roman"/>
          <w:b/>
          <w:bCs/>
          <w:sz w:val="32"/>
          <w:szCs w:val="32"/>
        </w:rPr>
        <w:t>i</w:t>
      </w:r>
      <w:r w:rsidR="00237672" w:rsidRPr="00383933">
        <w:rPr>
          <w:rFonts w:ascii="Times New Roman" w:hAnsi="Times New Roman" w:cs="Times New Roman"/>
          <w:b/>
          <w:bCs/>
          <w:sz w:val="32"/>
          <w:szCs w:val="32"/>
        </w:rPr>
        <w:t>nternet solutions SRL</w:t>
      </w:r>
    </w:p>
    <w:p w14:paraId="3A982B3F" w14:textId="77777777" w:rsidR="00DE3F9B" w:rsidRPr="00383933" w:rsidRDefault="00DE3F9B" w:rsidP="00B64F98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5E06E5FD" w14:textId="37A1DCE8" w:rsidR="00B64F98" w:rsidRDefault="00B64F98" w:rsidP="00B64F9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83933">
        <w:rPr>
          <w:rFonts w:ascii="Times New Roman" w:hAnsi="Times New Roman" w:cs="Times New Roman"/>
          <w:b/>
          <w:sz w:val="28"/>
          <w:szCs w:val="28"/>
          <w:u w:val="single"/>
        </w:rPr>
        <w:t>Bill of Materials</w:t>
      </w:r>
    </w:p>
    <w:p w14:paraId="57A48639" w14:textId="77777777" w:rsidR="00383933" w:rsidRPr="00383933" w:rsidRDefault="00383933" w:rsidP="00B64F98">
      <w:pPr>
        <w:jc w:val="center"/>
        <w:rPr>
          <w:rFonts w:ascii="Times New Roman" w:hAnsi="Times New Roman" w:cs="Times New Roman"/>
          <w:b/>
          <w:sz w:val="6"/>
          <w:szCs w:val="6"/>
          <w:u w:val="single"/>
        </w:rPr>
      </w:pPr>
    </w:p>
    <w:tbl>
      <w:tblPr>
        <w:tblStyle w:val="TableGrid"/>
        <w:tblW w:w="10363" w:type="dxa"/>
        <w:tblLook w:val="04A0" w:firstRow="1" w:lastRow="0" w:firstColumn="1" w:lastColumn="0" w:noHBand="0" w:noVBand="1"/>
      </w:tblPr>
      <w:tblGrid>
        <w:gridCol w:w="3929"/>
        <w:gridCol w:w="1290"/>
        <w:gridCol w:w="2573"/>
        <w:gridCol w:w="2571"/>
      </w:tblGrid>
      <w:tr w:rsidR="00B64F98" w:rsidRPr="00B01FEB" w14:paraId="3CBC0E84" w14:textId="77777777" w:rsidTr="0080336E">
        <w:trPr>
          <w:trHeight w:val="377"/>
        </w:trPr>
        <w:tc>
          <w:tcPr>
            <w:tcW w:w="3955" w:type="dxa"/>
          </w:tcPr>
          <w:p w14:paraId="49B1FC34" w14:textId="77777777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Components</w:t>
            </w:r>
          </w:p>
        </w:tc>
        <w:tc>
          <w:tcPr>
            <w:tcW w:w="1226" w:type="dxa"/>
          </w:tcPr>
          <w:p w14:paraId="4C252797" w14:textId="77777777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Quantity</w:t>
            </w:r>
          </w:p>
        </w:tc>
        <w:tc>
          <w:tcPr>
            <w:tcW w:w="2591" w:type="dxa"/>
          </w:tcPr>
          <w:p w14:paraId="486C9762" w14:textId="65BA7D5B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Unit Cost</w:t>
            </w:r>
            <w:r w:rsidR="0080336E"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(lei)</w:t>
            </w:r>
          </w:p>
        </w:tc>
        <w:tc>
          <w:tcPr>
            <w:tcW w:w="2591" w:type="dxa"/>
          </w:tcPr>
          <w:p w14:paraId="08F8680A" w14:textId="3E67F8B4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Total Cost</w:t>
            </w:r>
            <w:r w:rsidR="0080336E"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(lei)</w:t>
            </w:r>
          </w:p>
        </w:tc>
      </w:tr>
      <w:tr w:rsidR="00B64F98" w:rsidRPr="00C376E9" w14:paraId="2C49AEB3" w14:textId="77777777" w:rsidTr="0080336E">
        <w:trPr>
          <w:trHeight w:val="103"/>
        </w:trPr>
        <w:tc>
          <w:tcPr>
            <w:tcW w:w="3955" w:type="dxa"/>
          </w:tcPr>
          <w:p w14:paraId="1585B15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able Tester</w:t>
            </w:r>
          </w:p>
        </w:tc>
        <w:tc>
          <w:tcPr>
            <w:tcW w:w="1226" w:type="dxa"/>
          </w:tcPr>
          <w:p w14:paraId="44F1838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005027A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591" w:type="dxa"/>
          </w:tcPr>
          <w:p w14:paraId="1E0E792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B64F98" w:rsidRPr="00C376E9" w14:paraId="734D70C2" w14:textId="77777777" w:rsidTr="0080336E">
        <w:trPr>
          <w:trHeight w:val="108"/>
        </w:trPr>
        <w:tc>
          <w:tcPr>
            <w:tcW w:w="3955" w:type="dxa"/>
          </w:tcPr>
          <w:p w14:paraId="21BFC45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rimping Tool</w:t>
            </w:r>
          </w:p>
        </w:tc>
        <w:tc>
          <w:tcPr>
            <w:tcW w:w="1226" w:type="dxa"/>
          </w:tcPr>
          <w:p w14:paraId="54DD44F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47AB39A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591" w:type="dxa"/>
          </w:tcPr>
          <w:p w14:paraId="0ED0976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B64F98" w:rsidRPr="00C376E9" w14:paraId="5AB16F9F" w14:textId="77777777" w:rsidTr="0080336E">
        <w:trPr>
          <w:trHeight w:val="108"/>
        </w:trPr>
        <w:tc>
          <w:tcPr>
            <w:tcW w:w="3955" w:type="dxa"/>
          </w:tcPr>
          <w:p w14:paraId="7CEBA59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RJ-45 (100 pcs)</w:t>
            </w:r>
          </w:p>
        </w:tc>
        <w:tc>
          <w:tcPr>
            <w:tcW w:w="1226" w:type="dxa"/>
          </w:tcPr>
          <w:p w14:paraId="773D112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7CC73FD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6.58</w:t>
            </w:r>
          </w:p>
        </w:tc>
        <w:tc>
          <w:tcPr>
            <w:tcW w:w="2591" w:type="dxa"/>
          </w:tcPr>
          <w:p w14:paraId="02E9B42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3.16</w:t>
            </w:r>
          </w:p>
        </w:tc>
      </w:tr>
      <w:tr w:rsidR="00B64F98" w:rsidRPr="00C376E9" w14:paraId="091A6F15" w14:textId="77777777" w:rsidTr="0080336E">
        <w:trPr>
          <w:trHeight w:val="108"/>
        </w:trPr>
        <w:tc>
          <w:tcPr>
            <w:tcW w:w="3955" w:type="dxa"/>
          </w:tcPr>
          <w:p w14:paraId="641401B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Racks (600*600)</w:t>
            </w:r>
          </w:p>
        </w:tc>
        <w:tc>
          <w:tcPr>
            <w:tcW w:w="1226" w:type="dxa"/>
          </w:tcPr>
          <w:p w14:paraId="6E931AA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1C73647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  <w:tc>
          <w:tcPr>
            <w:tcW w:w="2591" w:type="dxa"/>
          </w:tcPr>
          <w:p w14:paraId="11E13E2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B64F98" w:rsidRPr="00C376E9" w14:paraId="7CB95F16" w14:textId="77777777" w:rsidTr="0080336E">
        <w:trPr>
          <w:trHeight w:val="108"/>
        </w:trPr>
        <w:tc>
          <w:tcPr>
            <w:tcW w:w="3955" w:type="dxa"/>
          </w:tcPr>
          <w:p w14:paraId="5624375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ooling Fan</w:t>
            </w:r>
          </w:p>
        </w:tc>
        <w:tc>
          <w:tcPr>
            <w:tcW w:w="1226" w:type="dxa"/>
          </w:tcPr>
          <w:p w14:paraId="466C061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393228A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70</w:t>
            </w:r>
          </w:p>
        </w:tc>
        <w:tc>
          <w:tcPr>
            <w:tcW w:w="2591" w:type="dxa"/>
          </w:tcPr>
          <w:p w14:paraId="544F2E8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40</w:t>
            </w:r>
          </w:p>
        </w:tc>
      </w:tr>
      <w:tr w:rsidR="00B64F98" w:rsidRPr="00C376E9" w14:paraId="22939B20" w14:textId="77777777" w:rsidTr="0080336E">
        <w:trPr>
          <w:trHeight w:val="413"/>
        </w:trPr>
        <w:tc>
          <w:tcPr>
            <w:tcW w:w="3955" w:type="dxa"/>
          </w:tcPr>
          <w:p w14:paraId="7FC739C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HPE Proliant DL380 Gen10 server</w:t>
            </w:r>
          </w:p>
        </w:tc>
        <w:tc>
          <w:tcPr>
            <w:tcW w:w="1226" w:type="dxa"/>
          </w:tcPr>
          <w:p w14:paraId="1900607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91" w:type="dxa"/>
          </w:tcPr>
          <w:p w14:paraId="3E82B83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1500</w:t>
            </w:r>
          </w:p>
        </w:tc>
        <w:tc>
          <w:tcPr>
            <w:tcW w:w="2591" w:type="dxa"/>
          </w:tcPr>
          <w:p w14:paraId="37E2B64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6000</w:t>
            </w:r>
          </w:p>
          <w:p w14:paraId="0F78A66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F98" w:rsidRPr="00C376E9" w14:paraId="68AF00EF" w14:textId="77777777" w:rsidTr="0080336E">
        <w:trPr>
          <w:trHeight w:val="215"/>
        </w:trPr>
        <w:tc>
          <w:tcPr>
            <w:tcW w:w="3955" w:type="dxa"/>
          </w:tcPr>
          <w:p w14:paraId="13B2E3D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D-Link switch(DGS-3120)</w:t>
            </w:r>
          </w:p>
        </w:tc>
        <w:tc>
          <w:tcPr>
            <w:tcW w:w="1226" w:type="dxa"/>
          </w:tcPr>
          <w:p w14:paraId="50DB279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91" w:type="dxa"/>
          </w:tcPr>
          <w:p w14:paraId="028B859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700</w:t>
            </w:r>
          </w:p>
        </w:tc>
        <w:tc>
          <w:tcPr>
            <w:tcW w:w="2591" w:type="dxa"/>
          </w:tcPr>
          <w:p w14:paraId="3D906CE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200</w:t>
            </w:r>
          </w:p>
        </w:tc>
      </w:tr>
      <w:tr w:rsidR="00B64F98" w:rsidRPr="00C376E9" w14:paraId="414A4F86" w14:textId="77777777" w:rsidTr="0080336E">
        <w:trPr>
          <w:trHeight w:val="108"/>
        </w:trPr>
        <w:tc>
          <w:tcPr>
            <w:tcW w:w="3955" w:type="dxa"/>
          </w:tcPr>
          <w:p w14:paraId="1CC3BCF3" w14:textId="0693F443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UTP Cat 5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(305m)</w:t>
            </w:r>
          </w:p>
        </w:tc>
        <w:tc>
          <w:tcPr>
            <w:tcW w:w="1226" w:type="dxa"/>
          </w:tcPr>
          <w:p w14:paraId="1C346DE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2267FBA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2591" w:type="dxa"/>
          </w:tcPr>
          <w:p w14:paraId="0A2ED26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</w:tr>
      <w:tr w:rsidR="00B64F98" w:rsidRPr="00C376E9" w14:paraId="434A7DAF" w14:textId="77777777" w:rsidTr="0080336E">
        <w:trPr>
          <w:trHeight w:val="108"/>
        </w:trPr>
        <w:tc>
          <w:tcPr>
            <w:tcW w:w="3955" w:type="dxa"/>
          </w:tcPr>
          <w:p w14:paraId="5AD9918F" w14:textId="750E5812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STP Cat 5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(305m)</w:t>
            </w:r>
          </w:p>
        </w:tc>
        <w:tc>
          <w:tcPr>
            <w:tcW w:w="1226" w:type="dxa"/>
          </w:tcPr>
          <w:p w14:paraId="67B1F88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3198749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2591" w:type="dxa"/>
          </w:tcPr>
          <w:p w14:paraId="40BD900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</w:tr>
      <w:tr w:rsidR="00B64F98" w:rsidRPr="00C376E9" w14:paraId="1DDF095B" w14:textId="77777777" w:rsidTr="0080336E">
        <w:trPr>
          <w:trHeight w:val="108"/>
        </w:trPr>
        <w:tc>
          <w:tcPr>
            <w:tcW w:w="3955" w:type="dxa"/>
          </w:tcPr>
          <w:p w14:paraId="1BC47E1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Windows Server 2016</w:t>
            </w:r>
          </w:p>
        </w:tc>
        <w:tc>
          <w:tcPr>
            <w:tcW w:w="1226" w:type="dxa"/>
          </w:tcPr>
          <w:p w14:paraId="5C24FD5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121797B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591" w:type="dxa"/>
          </w:tcPr>
          <w:p w14:paraId="2E235E2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64F98" w:rsidRPr="00C376E9" w14:paraId="3DDF96E5" w14:textId="77777777" w:rsidTr="0080336E">
        <w:trPr>
          <w:trHeight w:val="209"/>
        </w:trPr>
        <w:tc>
          <w:tcPr>
            <w:tcW w:w="3955" w:type="dxa"/>
          </w:tcPr>
          <w:p w14:paraId="1076BB1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TP-Link TL-WA7210N PoE</w:t>
            </w:r>
          </w:p>
        </w:tc>
        <w:tc>
          <w:tcPr>
            <w:tcW w:w="1226" w:type="dxa"/>
          </w:tcPr>
          <w:p w14:paraId="35F3D1F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591" w:type="dxa"/>
          </w:tcPr>
          <w:p w14:paraId="65CBF46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2591" w:type="dxa"/>
          </w:tcPr>
          <w:p w14:paraId="5C6C32A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160</w:t>
            </w:r>
          </w:p>
        </w:tc>
      </w:tr>
      <w:tr w:rsidR="00B64F98" w:rsidRPr="00C376E9" w14:paraId="737BE2B7" w14:textId="77777777" w:rsidTr="0080336E">
        <w:trPr>
          <w:trHeight w:val="215"/>
        </w:trPr>
        <w:tc>
          <w:tcPr>
            <w:tcW w:w="3955" w:type="dxa"/>
          </w:tcPr>
          <w:p w14:paraId="45AC967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HP Pavillion 24-X0015nq All-in-One </w:t>
            </w:r>
          </w:p>
        </w:tc>
        <w:tc>
          <w:tcPr>
            <w:tcW w:w="1226" w:type="dxa"/>
          </w:tcPr>
          <w:p w14:paraId="091489A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2591" w:type="dxa"/>
          </w:tcPr>
          <w:p w14:paraId="73F1974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900</w:t>
            </w:r>
          </w:p>
        </w:tc>
        <w:tc>
          <w:tcPr>
            <w:tcW w:w="2591" w:type="dxa"/>
          </w:tcPr>
          <w:p w14:paraId="1645167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702000</w:t>
            </w:r>
          </w:p>
        </w:tc>
      </w:tr>
      <w:tr w:rsidR="00B64F98" w:rsidRPr="00C376E9" w14:paraId="41129220" w14:textId="77777777" w:rsidTr="0080336E">
        <w:trPr>
          <w:trHeight w:val="108"/>
        </w:trPr>
        <w:tc>
          <w:tcPr>
            <w:tcW w:w="3955" w:type="dxa"/>
          </w:tcPr>
          <w:p w14:paraId="72B5809C" w14:textId="75E7F71B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Trunking cable/conduit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>(15 meters)</w:t>
            </w:r>
          </w:p>
        </w:tc>
        <w:tc>
          <w:tcPr>
            <w:tcW w:w="1226" w:type="dxa"/>
          </w:tcPr>
          <w:p w14:paraId="3813E3DF" w14:textId="5EFFC822" w:rsidR="00B64F98" w:rsidRPr="00C376E9" w:rsidRDefault="00A001F0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6E19BDF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 lei/meter</w:t>
            </w:r>
          </w:p>
        </w:tc>
        <w:tc>
          <w:tcPr>
            <w:tcW w:w="2591" w:type="dxa"/>
          </w:tcPr>
          <w:p w14:paraId="6C98E83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B64F98" w:rsidRPr="00C376E9" w14:paraId="78E0EF87" w14:textId="77777777" w:rsidTr="0080336E">
        <w:trPr>
          <w:trHeight w:val="108"/>
        </w:trPr>
        <w:tc>
          <w:tcPr>
            <w:tcW w:w="3955" w:type="dxa"/>
          </w:tcPr>
          <w:p w14:paraId="007CBC5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HP Laptop-15s-Fq1000nq</w:t>
            </w:r>
          </w:p>
        </w:tc>
        <w:tc>
          <w:tcPr>
            <w:tcW w:w="1226" w:type="dxa"/>
          </w:tcPr>
          <w:p w14:paraId="4C52A3A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195D518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200</w:t>
            </w:r>
          </w:p>
        </w:tc>
        <w:tc>
          <w:tcPr>
            <w:tcW w:w="2591" w:type="dxa"/>
          </w:tcPr>
          <w:p w14:paraId="2C0C8F4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4000</w:t>
            </w:r>
          </w:p>
        </w:tc>
      </w:tr>
      <w:tr w:rsidR="00B64F98" w:rsidRPr="00C376E9" w14:paraId="3FEC3363" w14:textId="77777777" w:rsidTr="0080336E">
        <w:trPr>
          <w:trHeight w:val="103"/>
        </w:trPr>
        <w:tc>
          <w:tcPr>
            <w:tcW w:w="3955" w:type="dxa"/>
          </w:tcPr>
          <w:p w14:paraId="6852075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Patch Panel</w:t>
            </w:r>
          </w:p>
        </w:tc>
        <w:tc>
          <w:tcPr>
            <w:tcW w:w="1226" w:type="dxa"/>
          </w:tcPr>
          <w:p w14:paraId="2DF0E48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91" w:type="dxa"/>
          </w:tcPr>
          <w:p w14:paraId="0D7C114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591" w:type="dxa"/>
          </w:tcPr>
          <w:p w14:paraId="6BAF521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</w:tr>
      <w:tr w:rsidR="00B64F98" w:rsidRPr="00C376E9" w14:paraId="5EF91B7F" w14:textId="77777777" w:rsidTr="0080336E">
        <w:trPr>
          <w:trHeight w:val="108"/>
        </w:trPr>
        <w:tc>
          <w:tcPr>
            <w:tcW w:w="3955" w:type="dxa"/>
          </w:tcPr>
          <w:p w14:paraId="637C354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Zip tie (100 pcs)</w:t>
            </w:r>
          </w:p>
        </w:tc>
        <w:tc>
          <w:tcPr>
            <w:tcW w:w="1226" w:type="dxa"/>
          </w:tcPr>
          <w:p w14:paraId="2F15D11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730364C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643EF99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64F98" w:rsidRPr="00C376E9" w14:paraId="087D6DC2" w14:textId="77777777" w:rsidTr="0080336E">
        <w:trPr>
          <w:trHeight w:val="108"/>
        </w:trPr>
        <w:tc>
          <w:tcPr>
            <w:tcW w:w="3955" w:type="dxa"/>
          </w:tcPr>
          <w:p w14:paraId="15A0BF9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Extension (6 plugs)</w:t>
            </w:r>
          </w:p>
        </w:tc>
        <w:tc>
          <w:tcPr>
            <w:tcW w:w="1226" w:type="dxa"/>
          </w:tcPr>
          <w:p w14:paraId="52E2BF4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591" w:type="dxa"/>
          </w:tcPr>
          <w:p w14:paraId="5FD0BBD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2591" w:type="dxa"/>
          </w:tcPr>
          <w:p w14:paraId="65C3180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100</w:t>
            </w:r>
          </w:p>
        </w:tc>
      </w:tr>
      <w:tr w:rsidR="00B64F98" w:rsidRPr="00C376E9" w14:paraId="7753EF73" w14:textId="77777777" w:rsidTr="0080336E">
        <w:trPr>
          <w:trHeight w:val="219"/>
        </w:trPr>
        <w:tc>
          <w:tcPr>
            <w:tcW w:w="3955" w:type="dxa"/>
          </w:tcPr>
          <w:p w14:paraId="4EE85B3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anon i-sensys LBP352x laser printer</w:t>
            </w:r>
          </w:p>
        </w:tc>
        <w:tc>
          <w:tcPr>
            <w:tcW w:w="1226" w:type="dxa"/>
          </w:tcPr>
          <w:p w14:paraId="42FFCEC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91" w:type="dxa"/>
          </w:tcPr>
          <w:p w14:paraId="6AAC8FE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2591" w:type="dxa"/>
          </w:tcPr>
          <w:p w14:paraId="791A0C3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0</w:t>
            </w:r>
          </w:p>
        </w:tc>
      </w:tr>
      <w:tr w:rsidR="00B64F98" w:rsidRPr="00C376E9" w14:paraId="5670C99E" w14:textId="77777777" w:rsidTr="0080336E">
        <w:trPr>
          <w:trHeight w:val="108"/>
        </w:trPr>
        <w:tc>
          <w:tcPr>
            <w:tcW w:w="3955" w:type="dxa"/>
          </w:tcPr>
          <w:p w14:paraId="6A15FBA5" w14:textId="6DB80583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Electrical Cabl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6468" w:rsidRPr="00C376E9">
              <w:rPr>
                <w:rFonts w:ascii="Times New Roman" w:hAnsi="Times New Roman" w:cs="Times New Roman"/>
                <w:sz w:val="24"/>
                <w:szCs w:val="24"/>
              </w:rPr>
              <w:t>(50m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>eters</w:t>
            </w:r>
            <w:r w:rsidR="00BE4A51" w:rsidRPr="00C376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26" w:type="dxa"/>
          </w:tcPr>
          <w:p w14:paraId="6863E64B" w14:textId="422AFA05" w:rsidR="00B64F98" w:rsidRPr="00C376E9" w:rsidRDefault="00A001F0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5B86C707" w14:textId="191EDDC9" w:rsidR="00B64F98" w:rsidRPr="00C376E9" w:rsidRDefault="0062575F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43 lei/250ft</w:t>
            </w:r>
          </w:p>
        </w:tc>
        <w:tc>
          <w:tcPr>
            <w:tcW w:w="2591" w:type="dxa"/>
          </w:tcPr>
          <w:p w14:paraId="5C8E3414" w14:textId="3977F9C3" w:rsidR="00B64F98" w:rsidRPr="00C376E9" w:rsidRDefault="00BE4A51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43</w:t>
            </w:r>
          </w:p>
        </w:tc>
      </w:tr>
      <w:tr w:rsidR="00B64F98" w:rsidRPr="00C376E9" w14:paraId="4CAD603F" w14:textId="77777777" w:rsidTr="0080336E">
        <w:trPr>
          <w:trHeight w:val="108"/>
        </w:trPr>
        <w:tc>
          <w:tcPr>
            <w:tcW w:w="3955" w:type="dxa"/>
          </w:tcPr>
          <w:p w14:paraId="3FF390E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Wall socket</w:t>
            </w:r>
          </w:p>
        </w:tc>
        <w:tc>
          <w:tcPr>
            <w:tcW w:w="1226" w:type="dxa"/>
          </w:tcPr>
          <w:p w14:paraId="7E0A09C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622756F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1A410D7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</w:tr>
      <w:tr w:rsidR="00B64F98" w:rsidRPr="00C376E9" w14:paraId="76FD4C16" w14:textId="77777777" w:rsidTr="0080336E">
        <w:trPr>
          <w:trHeight w:val="108"/>
        </w:trPr>
        <w:tc>
          <w:tcPr>
            <w:tcW w:w="3955" w:type="dxa"/>
          </w:tcPr>
          <w:p w14:paraId="3252339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UPS (6kW)</w:t>
            </w:r>
          </w:p>
        </w:tc>
        <w:tc>
          <w:tcPr>
            <w:tcW w:w="1226" w:type="dxa"/>
          </w:tcPr>
          <w:p w14:paraId="169123F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591E3A0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  <w:tc>
          <w:tcPr>
            <w:tcW w:w="2591" w:type="dxa"/>
          </w:tcPr>
          <w:p w14:paraId="77A4592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B01FEB" w:rsidRPr="00C376E9" w14:paraId="54A052ED" w14:textId="77777777" w:rsidTr="00C13B32">
        <w:trPr>
          <w:trHeight w:val="108"/>
        </w:trPr>
        <w:tc>
          <w:tcPr>
            <w:tcW w:w="10363" w:type="dxa"/>
            <w:gridSpan w:val="4"/>
          </w:tcPr>
          <w:p w14:paraId="74D61995" w14:textId="0A854076" w:rsidR="00B01FEB" w:rsidRPr="00B01FEB" w:rsidRDefault="00B01FEB" w:rsidP="00B01F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E06FC">
              <w:rPr>
                <w:rFonts w:ascii="Times New Roman" w:hAnsi="Times New Roman" w:cs="Times New Roman"/>
                <w:b/>
                <w:i/>
                <w:sz w:val="28"/>
                <w:szCs w:val="28"/>
                <w:highlight w:val="green"/>
              </w:rPr>
              <w:t xml:space="preserve">Total cost of all the components = </w:t>
            </w:r>
            <w:r w:rsidRPr="004E06FC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981</w:t>
            </w:r>
            <w:r w:rsidR="00A57314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,</w:t>
            </w:r>
            <w:r w:rsidRPr="004E06FC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289 lei</w:t>
            </w:r>
          </w:p>
        </w:tc>
      </w:tr>
    </w:tbl>
    <w:p w14:paraId="259A3A39" w14:textId="77777777" w:rsidR="00B64F98" w:rsidRPr="007D373F" w:rsidRDefault="00B64F98" w:rsidP="00B64F98">
      <w:pPr>
        <w:rPr>
          <w:rFonts w:ascii="Times New Roman" w:hAnsi="Times New Roman" w:cs="Times New Roman"/>
        </w:rPr>
      </w:pPr>
    </w:p>
    <w:p w14:paraId="6A193D25" w14:textId="34C067A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554164" w14:textId="77777777" w:rsidR="0080336E" w:rsidRDefault="0080336E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4806E10" w14:textId="7777777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D5B6D42" w14:textId="7777777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814B75A" w14:textId="77777777" w:rsidR="000B782D" w:rsidRDefault="000B782D" w:rsidP="00C376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B6EEA2" w14:textId="4C57318C" w:rsidR="00B64F98" w:rsidRDefault="005843EF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5843EF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Costs for the logistics</w:t>
      </w:r>
    </w:p>
    <w:p w14:paraId="1FE5CF7D" w14:textId="77777777" w:rsidR="005279EC" w:rsidRPr="005279EC" w:rsidRDefault="005279EC" w:rsidP="005843EF">
      <w:pPr>
        <w:jc w:val="center"/>
        <w:rPr>
          <w:rFonts w:ascii="Times New Roman" w:hAnsi="Times New Roman" w:cs="Times New Roman"/>
          <w:b/>
          <w:bCs/>
          <w:sz w:val="2"/>
          <w:szCs w:val="2"/>
          <w:u w:val="single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4098"/>
        <w:gridCol w:w="1290"/>
        <w:gridCol w:w="2002"/>
        <w:gridCol w:w="2685"/>
      </w:tblGrid>
      <w:tr w:rsidR="0007310B" w:rsidRPr="00E04B82" w14:paraId="632E6D76" w14:textId="77777777" w:rsidTr="00695F38">
        <w:trPr>
          <w:jc w:val="center"/>
        </w:trPr>
        <w:tc>
          <w:tcPr>
            <w:tcW w:w="4098" w:type="dxa"/>
          </w:tcPr>
          <w:p w14:paraId="6147E8F5" w14:textId="11FD4ED1" w:rsidR="0007310B" w:rsidRPr="00E04B82" w:rsidRDefault="00C722B5" w:rsidP="00C722B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quipment</w:t>
            </w:r>
          </w:p>
        </w:tc>
        <w:tc>
          <w:tcPr>
            <w:tcW w:w="1290" w:type="dxa"/>
          </w:tcPr>
          <w:p w14:paraId="1EC0F877" w14:textId="1DC2229A" w:rsidR="0007310B" w:rsidRPr="00E04B82" w:rsidRDefault="00B21AFA" w:rsidP="00B21AFA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uantity</w:t>
            </w:r>
          </w:p>
        </w:tc>
        <w:tc>
          <w:tcPr>
            <w:tcW w:w="2002" w:type="dxa"/>
          </w:tcPr>
          <w:p w14:paraId="6C08B190" w14:textId="3D8A4343" w:rsidR="0007310B" w:rsidRPr="00E04B82" w:rsidRDefault="00E04B82" w:rsidP="00B21AF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nit price</w:t>
            </w:r>
            <w:r w:rsidR="0054145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2685" w:type="dxa"/>
          </w:tcPr>
          <w:p w14:paraId="2490D454" w14:textId="7C434571" w:rsidR="0007310B" w:rsidRPr="00E04B82" w:rsidRDefault="00E04B82" w:rsidP="00E04B82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otal price</w:t>
            </w:r>
            <w:r w:rsidR="005414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E04B8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lei)</w:t>
            </w:r>
          </w:p>
        </w:tc>
      </w:tr>
      <w:tr w:rsidR="0007310B" w:rsidRPr="00FA0678" w14:paraId="78EA75DB" w14:textId="77777777" w:rsidTr="00695F38">
        <w:trPr>
          <w:jc w:val="center"/>
        </w:trPr>
        <w:tc>
          <w:tcPr>
            <w:tcW w:w="4098" w:type="dxa"/>
          </w:tcPr>
          <w:p w14:paraId="072A24A2" w14:textId="4A43C6A2" w:rsidR="0007310B" w:rsidRPr="00FA0678" w:rsidRDefault="00FA0678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port</w:t>
            </w:r>
            <w:r w:rsidR="00D462BF">
              <w:rPr>
                <w:rFonts w:ascii="Times New Roman" w:hAnsi="Times New Roman" w:cs="Times New Roman"/>
                <w:sz w:val="24"/>
                <w:szCs w:val="24"/>
              </w:rPr>
              <w:t>ation</w:t>
            </w:r>
          </w:p>
        </w:tc>
        <w:tc>
          <w:tcPr>
            <w:tcW w:w="1290" w:type="dxa"/>
          </w:tcPr>
          <w:p w14:paraId="76CC0961" w14:textId="2528119D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2" w:type="dxa"/>
          </w:tcPr>
          <w:p w14:paraId="0C90C6BA" w14:textId="0F4EA689" w:rsidR="0007310B" w:rsidRPr="00FA0678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00</w:t>
            </w:r>
          </w:p>
        </w:tc>
        <w:tc>
          <w:tcPr>
            <w:tcW w:w="2685" w:type="dxa"/>
          </w:tcPr>
          <w:p w14:paraId="2924840B" w14:textId="7B308290" w:rsidR="0007310B" w:rsidRPr="00FA0678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00</w:t>
            </w:r>
          </w:p>
        </w:tc>
      </w:tr>
      <w:tr w:rsidR="0007310B" w:rsidRPr="00FA0678" w14:paraId="3303B8CD" w14:textId="77777777" w:rsidTr="00695F38">
        <w:trPr>
          <w:jc w:val="center"/>
        </w:trPr>
        <w:tc>
          <w:tcPr>
            <w:tcW w:w="4098" w:type="dxa"/>
          </w:tcPr>
          <w:p w14:paraId="55B846EC" w14:textId="1CBC6D20" w:rsidR="0007310B" w:rsidRPr="00FA0678" w:rsidRDefault="005A384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ptop (HP)</w:t>
            </w:r>
          </w:p>
        </w:tc>
        <w:tc>
          <w:tcPr>
            <w:tcW w:w="1290" w:type="dxa"/>
          </w:tcPr>
          <w:p w14:paraId="1985A906" w14:textId="0D3888EF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37B20420" w14:textId="1018EAD0" w:rsidR="0007310B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685" w:type="dxa"/>
          </w:tcPr>
          <w:p w14:paraId="43551B43" w14:textId="595AE816" w:rsidR="0007310B" w:rsidRPr="00FA0678" w:rsidRDefault="003B748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0276E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7310B" w:rsidRPr="00FA0678" w14:paraId="7C984F90" w14:textId="77777777" w:rsidTr="00695F38">
        <w:trPr>
          <w:jc w:val="center"/>
        </w:trPr>
        <w:tc>
          <w:tcPr>
            <w:tcW w:w="4098" w:type="dxa"/>
          </w:tcPr>
          <w:p w14:paraId="30D553AF" w14:textId="1A618C44" w:rsidR="0007310B" w:rsidRPr="00FA0678" w:rsidRDefault="00381DE2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le teste</w:t>
            </w:r>
            <w:r w:rsidR="00053B05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290" w:type="dxa"/>
          </w:tcPr>
          <w:p w14:paraId="02F837CB" w14:textId="4CE9E495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02" w:type="dxa"/>
          </w:tcPr>
          <w:p w14:paraId="07812AB6" w14:textId="3BFFE46C" w:rsidR="0007310B" w:rsidRPr="00FA0678" w:rsidRDefault="00AE58F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2685" w:type="dxa"/>
          </w:tcPr>
          <w:p w14:paraId="015031EF" w14:textId="2A17B24E" w:rsidR="0007310B" w:rsidRPr="00FA0678" w:rsidRDefault="00AE58F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8</w:t>
            </w:r>
          </w:p>
        </w:tc>
      </w:tr>
      <w:tr w:rsidR="0007310B" w:rsidRPr="00FA0678" w14:paraId="71C52D38" w14:textId="77777777" w:rsidTr="00695F38">
        <w:trPr>
          <w:jc w:val="center"/>
        </w:trPr>
        <w:tc>
          <w:tcPr>
            <w:tcW w:w="4098" w:type="dxa"/>
          </w:tcPr>
          <w:p w14:paraId="7A314FA2" w14:textId="51A15A3B" w:rsidR="0007310B" w:rsidRPr="00FA0678" w:rsidRDefault="00053B0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illing kit</w:t>
            </w:r>
          </w:p>
        </w:tc>
        <w:tc>
          <w:tcPr>
            <w:tcW w:w="1290" w:type="dxa"/>
          </w:tcPr>
          <w:p w14:paraId="50C8F628" w14:textId="213DBFA5" w:rsidR="0007310B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4898438F" w14:textId="03A23C75" w:rsidR="0007310B" w:rsidRPr="00FA0678" w:rsidRDefault="00C515E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685" w:type="dxa"/>
          </w:tcPr>
          <w:p w14:paraId="1464956D" w14:textId="020DAC64" w:rsidR="0007310B" w:rsidRPr="00FA0678" w:rsidRDefault="00C515E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</w:tr>
      <w:tr w:rsidR="00053B05" w:rsidRPr="00FA0678" w14:paraId="13C27076" w14:textId="77777777" w:rsidTr="00695F38">
        <w:trPr>
          <w:trHeight w:val="350"/>
          <w:jc w:val="center"/>
        </w:trPr>
        <w:tc>
          <w:tcPr>
            <w:tcW w:w="4098" w:type="dxa"/>
          </w:tcPr>
          <w:p w14:paraId="0CC7DF14" w14:textId="2FF098E6" w:rsidR="00053B05" w:rsidRDefault="00BC0E03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-purpose Precision kit</w:t>
            </w:r>
          </w:p>
        </w:tc>
        <w:tc>
          <w:tcPr>
            <w:tcW w:w="1290" w:type="dxa"/>
          </w:tcPr>
          <w:p w14:paraId="6AC5ACF9" w14:textId="58EDE3AC" w:rsidR="00053B05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3C89BAD4" w14:textId="4FA39964" w:rsidR="00053B05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2685" w:type="dxa"/>
          </w:tcPr>
          <w:p w14:paraId="0AD11FED" w14:textId="595C07EA" w:rsidR="00053B05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0</w:t>
            </w:r>
          </w:p>
        </w:tc>
      </w:tr>
      <w:tr w:rsidR="00DD4733" w:rsidRPr="00FA0678" w14:paraId="54B9BB3F" w14:textId="77777777" w:rsidTr="00695F38">
        <w:trPr>
          <w:trHeight w:val="350"/>
          <w:jc w:val="center"/>
        </w:trPr>
        <w:tc>
          <w:tcPr>
            <w:tcW w:w="4098" w:type="dxa"/>
          </w:tcPr>
          <w:p w14:paraId="59104014" w14:textId="165AF9BD" w:rsidR="00DD4733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27F">
              <w:rPr>
                <w:rFonts w:ascii="Times New Roman" w:hAnsi="Times New Roman" w:cs="Times New Roman"/>
                <w:sz w:val="24"/>
                <w:szCs w:val="24"/>
              </w:rPr>
              <w:t>Multi-purpose Preci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rewdriver</w:t>
            </w:r>
            <w:r w:rsidRPr="00CD527F">
              <w:rPr>
                <w:rFonts w:ascii="Times New Roman" w:hAnsi="Times New Roman" w:cs="Times New Roman"/>
                <w:sz w:val="24"/>
                <w:szCs w:val="24"/>
              </w:rPr>
              <w:t xml:space="preserve"> kit</w:t>
            </w:r>
          </w:p>
        </w:tc>
        <w:tc>
          <w:tcPr>
            <w:tcW w:w="1290" w:type="dxa"/>
          </w:tcPr>
          <w:p w14:paraId="5F7716EE" w14:textId="0AC788F1" w:rsidR="00DD4733" w:rsidRDefault="00394D4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76B7963A" w14:textId="31FC98B6" w:rsidR="00DD4733" w:rsidRPr="00FA0678" w:rsidRDefault="00A7025A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</w:tc>
        <w:tc>
          <w:tcPr>
            <w:tcW w:w="2685" w:type="dxa"/>
          </w:tcPr>
          <w:p w14:paraId="7C0B333E" w14:textId="2F7523BD" w:rsidR="00DD4733" w:rsidRPr="00FA0678" w:rsidRDefault="00A7025A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0</w:t>
            </w:r>
          </w:p>
        </w:tc>
      </w:tr>
      <w:tr w:rsidR="00CD527F" w:rsidRPr="00FA0678" w14:paraId="6E33B180" w14:textId="77777777" w:rsidTr="00695F38">
        <w:trPr>
          <w:trHeight w:val="350"/>
          <w:jc w:val="center"/>
        </w:trPr>
        <w:tc>
          <w:tcPr>
            <w:tcW w:w="4098" w:type="dxa"/>
          </w:tcPr>
          <w:p w14:paraId="3203B7D0" w14:textId="69E06B4E" w:rsidR="00CD527F" w:rsidRPr="00CD527F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mmer</w:t>
            </w:r>
          </w:p>
        </w:tc>
        <w:tc>
          <w:tcPr>
            <w:tcW w:w="1290" w:type="dxa"/>
          </w:tcPr>
          <w:p w14:paraId="53AF6D25" w14:textId="23DD4B29" w:rsidR="00CD527F" w:rsidRDefault="00394D4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0BFB0254" w14:textId="1B26E91B" w:rsidR="00CD527F" w:rsidRPr="00FA0678" w:rsidRDefault="00C9330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685" w:type="dxa"/>
          </w:tcPr>
          <w:p w14:paraId="37951AD8" w14:textId="52B0ECCE" w:rsidR="00CD527F" w:rsidRPr="00FA0678" w:rsidRDefault="00C9330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D73930" w:rsidRPr="00FA0678" w14:paraId="13FD706A" w14:textId="77777777" w:rsidTr="00695F38">
        <w:trPr>
          <w:trHeight w:val="350"/>
          <w:jc w:val="center"/>
        </w:trPr>
        <w:tc>
          <w:tcPr>
            <w:tcW w:w="4098" w:type="dxa"/>
          </w:tcPr>
          <w:p w14:paraId="2D5CCCAE" w14:textId="7CCE5245" w:rsidR="00D73930" w:rsidRDefault="00D73930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3930">
              <w:rPr>
                <w:rFonts w:ascii="Times New Roman" w:hAnsi="Times New Roman" w:cs="Times New Roman"/>
                <w:sz w:val="24"/>
                <w:szCs w:val="24"/>
              </w:rPr>
              <w:t>Crimping Tool</w:t>
            </w:r>
          </w:p>
        </w:tc>
        <w:tc>
          <w:tcPr>
            <w:tcW w:w="1290" w:type="dxa"/>
          </w:tcPr>
          <w:p w14:paraId="5C24FD0F" w14:textId="3F4BFC48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120D1E17" w14:textId="42267889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685" w:type="dxa"/>
          </w:tcPr>
          <w:p w14:paraId="1C481294" w14:textId="7D66F57C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CD527F" w:rsidRPr="00FA0678" w14:paraId="3712E2B3" w14:textId="77777777" w:rsidTr="00695F38">
        <w:trPr>
          <w:trHeight w:val="350"/>
          <w:jc w:val="center"/>
        </w:trPr>
        <w:tc>
          <w:tcPr>
            <w:tcW w:w="4098" w:type="dxa"/>
          </w:tcPr>
          <w:p w14:paraId="1DCCCF07" w14:textId="784CF61D" w:rsidR="00CD527F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ench</w:t>
            </w:r>
          </w:p>
        </w:tc>
        <w:tc>
          <w:tcPr>
            <w:tcW w:w="1290" w:type="dxa"/>
          </w:tcPr>
          <w:p w14:paraId="552EF305" w14:textId="24FDFA43" w:rsidR="00CD527F" w:rsidRDefault="00F47A4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052DD87E" w14:textId="7CEDC8CA" w:rsidR="00CD527F" w:rsidRPr="00FA0678" w:rsidRDefault="0047782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685" w:type="dxa"/>
          </w:tcPr>
          <w:p w14:paraId="4AD70CCD" w14:textId="1ED7517C" w:rsidR="00CD527F" w:rsidRPr="00FA0678" w:rsidRDefault="0047782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</w:tr>
      <w:tr w:rsidR="004F11A4" w:rsidRPr="00FA0678" w14:paraId="27765523" w14:textId="77777777" w:rsidTr="00695F38">
        <w:trPr>
          <w:trHeight w:val="350"/>
          <w:jc w:val="center"/>
        </w:trPr>
        <w:tc>
          <w:tcPr>
            <w:tcW w:w="4098" w:type="dxa"/>
          </w:tcPr>
          <w:p w14:paraId="722374D6" w14:textId="3CF792D8" w:rsidR="004F11A4" w:rsidRPr="000B782D" w:rsidRDefault="004F11A4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suring Tape</w:t>
            </w:r>
          </w:p>
        </w:tc>
        <w:tc>
          <w:tcPr>
            <w:tcW w:w="1290" w:type="dxa"/>
          </w:tcPr>
          <w:p w14:paraId="554624DC" w14:textId="3944294F" w:rsidR="004F11A4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7F00F425" w14:textId="0F0D5E34" w:rsidR="004F11A4" w:rsidRPr="00FA0678" w:rsidRDefault="0080614E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685" w:type="dxa"/>
          </w:tcPr>
          <w:p w14:paraId="62A322AE" w14:textId="4FC928F0" w:rsidR="004F11A4" w:rsidRPr="00FA0678" w:rsidRDefault="0080614E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250D02" w:rsidRPr="00FA0678" w14:paraId="2BED16ED" w14:textId="77777777" w:rsidTr="00695F38">
        <w:trPr>
          <w:trHeight w:val="350"/>
          <w:jc w:val="center"/>
        </w:trPr>
        <w:tc>
          <w:tcPr>
            <w:tcW w:w="4098" w:type="dxa"/>
          </w:tcPr>
          <w:p w14:paraId="4E52D4E8" w14:textId="32449FC4" w:rsidR="00250D02" w:rsidRDefault="00250D02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pe</w:t>
            </w:r>
            <w:r w:rsidR="00B40B3C">
              <w:rPr>
                <w:rFonts w:ascii="Times New Roman" w:hAnsi="Times New Roman" w:cs="Times New Roman"/>
                <w:sz w:val="24"/>
                <w:szCs w:val="24"/>
              </w:rPr>
              <w:t xml:space="preserve"> (20meters)</w:t>
            </w:r>
          </w:p>
        </w:tc>
        <w:tc>
          <w:tcPr>
            <w:tcW w:w="1290" w:type="dxa"/>
          </w:tcPr>
          <w:p w14:paraId="5ABEA557" w14:textId="085FD64A" w:rsidR="00250D02" w:rsidRDefault="008E2CB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2" w:type="dxa"/>
          </w:tcPr>
          <w:p w14:paraId="5ED9EB5F" w14:textId="00588116" w:rsidR="00250D02" w:rsidRDefault="00B40B3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685" w:type="dxa"/>
          </w:tcPr>
          <w:p w14:paraId="69278383" w14:textId="2A9703E0" w:rsidR="00250D02" w:rsidRDefault="00B40B3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22054C" w:rsidRPr="00FA0678" w14:paraId="3A42F78B" w14:textId="77777777" w:rsidTr="00695F38">
        <w:trPr>
          <w:trHeight w:val="350"/>
          <w:jc w:val="center"/>
        </w:trPr>
        <w:tc>
          <w:tcPr>
            <w:tcW w:w="4098" w:type="dxa"/>
          </w:tcPr>
          <w:p w14:paraId="12A5D6EB" w14:textId="5056DD15" w:rsidR="0022054C" w:rsidRDefault="0022054C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Multimeter</w:t>
            </w:r>
          </w:p>
        </w:tc>
        <w:tc>
          <w:tcPr>
            <w:tcW w:w="1290" w:type="dxa"/>
          </w:tcPr>
          <w:p w14:paraId="7F32ABB1" w14:textId="2F6C4F4A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55F19997" w14:textId="1FE9AF25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685" w:type="dxa"/>
          </w:tcPr>
          <w:p w14:paraId="309E0C19" w14:textId="4F104F3F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95F38" w:rsidRPr="00FA0678" w14:paraId="031ADFA9" w14:textId="77777777" w:rsidTr="00180723">
        <w:trPr>
          <w:trHeight w:val="350"/>
          <w:jc w:val="center"/>
        </w:trPr>
        <w:tc>
          <w:tcPr>
            <w:tcW w:w="10075" w:type="dxa"/>
            <w:gridSpan w:val="4"/>
          </w:tcPr>
          <w:p w14:paraId="6B56FC53" w14:textId="098C987E" w:rsidR="00695F38" w:rsidRPr="005F3215" w:rsidRDefault="00695F38" w:rsidP="00695F3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 xml:space="preserve">Total price for all the </w:t>
            </w:r>
            <w:r w:rsidR="00A813C3"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equipment</w:t>
            </w:r>
            <w:r w:rsidR="00A813C3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s</w:t>
            </w: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 xml:space="preserve"> = 22</w:t>
            </w:r>
            <w:r w:rsidR="00A57314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,</w:t>
            </w: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432 lei</w:t>
            </w:r>
          </w:p>
        </w:tc>
      </w:tr>
    </w:tbl>
    <w:p w14:paraId="3A0B4B15" w14:textId="77777777" w:rsidR="0007310B" w:rsidRPr="00FA0678" w:rsidRDefault="0007310B" w:rsidP="005279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FBA5D2" w14:textId="77777777" w:rsidR="00186BDF" w:rsidRDefault="00186BDF" w:rsidP="006B737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10C5BE" w14:textId="1496CDF9" w:rsidR="005843EF" w:rsidRDefault="006B737D" w:rsidP="006B737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B737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Breakdown of </w:t>
      </w:r>
      <w:r w:rsidR="005952C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ll the employees’ salary </w:t>
      </w:r>
    </w:p>
    <w:p w14:paraId="076C1BC1" w14:textId="77777777" w:rsidR="00186BDF" w:rsidRPr="00186BDF" w:rsidRDefault="00186BDF" w:rsidP="006B737D">
      <w:pPr>
        <w:jc w:val="center"/>
        <w:rPr>
          <w:rFonts w:ascii="Times New Roman" w:hAnsi="Times New Roman" w:cs="Times New Roman"/>
          <w:b/>
          <w:bCs/>
          <w:sz w:val="6"/>
          <w:szCs w:val="6"/>
          <w:u w:val="single"/>
        </w:rPr>
      </w:pPr>
    </w:p>
    <w:tbl>
      <w:tblPr>
        <w:tblStyle w:val="TableGrid"/>
        <w:tblW w:w="11914" w:type="dxa"/>
        <w:jc w:val="center"/>
        <w:tblLook w:val="04A0" w:firstRow="1" w:lastRow="0" w:firstColumn="1" w:lastColumn="0" w:noHBand="0" w:noVBand="1"/>
      </w:tblPr>
      <w:tblGrid>
        <w:gridCol w:w="1747"/>
        <w:gridCol w:w="1723"/>
        <w:gridCol w:w="1739"/>
        <w:gridCol w:w="1997"/>
        <w:gridCol w:w="1848"/>
        <w:gridCol w:w="1430"/>
        <w:gridCol w:w="1430"/>
      </w:tblGrid>
      <w:tr w:rsidR="0036144A" w:rsidRPr="00447786" w14:paraId="1668DB0E" w14:textId="675B21C0" w:rsidTr="0036144A">
        <w:trPr>
          <w:trHeight w:val="489"/>
          <w:jc w:val="center"/>
        </w:trPr>
        <w:tc>
          <w:tcPr>
            <w:tcW w:w="1747" w:type="dxa"/>
          </w:tcPr>
          <w:p w14:paraId="691FBBEC" w14:textId="2B65A6DB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477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mployees</w:t>
            </w:r>
          </w:p>
        </w:tc>
        <w:tc>
          <w:tcPr>
            <w:tcW w:w="1723" w:type="dxa"/>
          </w:tcPr>
          <w:p w14:paraId="78DC8F62" w14:textId="728E0BD5" w:rsidR="00366B49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umber of staff</w:t>
            </w:r>
          </w:p>
        </w:tc>
        <w:tc>
          <w:tcPr>
            <w:tcW w:w="1739" w:type="dxa"/>
          </w:tcPr>
          <w:p w14:paraId="55CE0797" w14:textId="77777777" w:rsidR="00D72745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ross Salary per person (Monthly)</w:t>
            </w:r>
          </w:p>
          <w:p w14:paraId="01792F7E" w14:textId="08BD00A2" w:rsidR="00366B49" w:rsidRPr="0044778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1997" w:type="dxa"/>
          </w:tcPr>
          <w:p w14:paraId="211FB7B0" w14:textId="588D61C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629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ealth Insuranc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er person (25%)</w:t>
            </w:r>
          </w:p>
        </w:tc>
        <w:tc>
          <w:tcPr>
            <w:tcW w:w="1848" w:type="dxa"/>
          </w:tcPr>
          <w:p w14:paraId="58D69648" w14:textId="769E1E22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ate Tax of Iasi per person (3%)</w:t>
            </w:r>
          </w:p>
        </w:tc>
        <w:tc>
          <w:tcPr>
            <w:tcW w:w="1430" w:type="dxa"/>
          </w:tcPr>
          <w:p w14:paraId="2FB4D59B" w14:textId="531C9E00" w:rsidR="00366B49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</w:t>
            </w:r>
            <w:r w:rsidRPr="002A75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t salary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er person</w:t>
            </w:r>
          </w:p>
          <w:p w14:paraId="6976AC4D" w14:textId="77777777" w:rsidR="00D72745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Monthly)</w:t>
            </w:r>
          </w:p>
          <w:p w14:paraId="3B50281A" w14:textId="444A178F" w:rsidR="00366B49" w:rsidRPr="0044778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1430" w:type="dxa"/>
          </w:tcPr>
          <w:p w14:paraId="2AFA4ADF" w14:textId="77777777" w:rsidR="00366B49" w:rsidRDefault="0086315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Total </w:t>
            </w:r>
            <w:r w:rsidR="00366B4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et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alary</w:t>
            </w:r>
          </w:p>
          <w:p w14:paraId="13FD12DC" w14:textId="77777777" w:rsidR="00863159" w:rsidRDefault="0086315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Monthly)</w:t>
            </w:r>
          </w:p>
          <w:p w14:paraId="2E2AB5C4" w14:textId="4DFA6394" w:rsidR="00FB7BC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</w:tr>
      <w:tr w:rsidR="0036144A" w14:paraId="23E72A12" w14:textId="378BF313" w:rsidTr="0036144A">
        <w:trPr>
          <w:trHeight w:val="489"/>
          <w:jc w:val="center"/>
        </w:trPr>
        <w:tc>
          <w:tcPr>
            <w:tcW w:w="1747" w:type="dxa"/>
          </w:tcPr>
          <w:p w14:paraId="4FA8618E" w14:textId="02996AC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chnician</w:t>
            </w:r>
          </w:p>
        </w:tc>
        <w:tc>
          <w:tcPr>
            <w:tcW w:w="1723" w:type="dxa"/>
          </w:tcPr>
          <w:p w14:paraId="7C4CA6A5" w14:textId="416CD629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739" w:type="dxa"/>
          </w:tcPr>
          <w:p w14:paraId="09B36AA4" w14:textId="18357664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00</w:t>
            </w:r>
          </w:p>
        </w:tc>
        <w:tc>
          <w:tcPr>
            <w:tcW w:w="1997" w:type="dxa"/>
          </w:tcPr>
          <w:p w14:paraId="430ED831" w14:textId="4CA6D136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0</w:t>
            </w:r>
          </w:p>
        </w:tc>
        <w:tc>
          <w:tcPr>
            <w:tcW w:w="1848" w:type="dxa"/>
          </w:tcPr>
          <w:p w14:paraId="2B8895A3" w14:textId="5D2F265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430" w:type="dxa"/>
          </w:tcPr>
          <w:p w14:paraId="31E14CC8" w14:textId="4E0A539D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60</w:t>
            </w:r>
          </w:p>
        </w:tc>
        <w:tc>
          <w:tcPr>
            <w:tcW w:w="1430" w:type="dxa"/>
          </w:tcPr>
          <w:p w14:paraId="0EF8F5B3" w14:textId="10EAA77D" w:rsidR="00366B49" w:rsidRDefault="0086315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280</w:t>
            </w:r>
          </w:p>
        </w:tc>
      </w:tr>
      <w:tr w:rsidR="0036144A" w14:paraId="4CC4EDB3" w14:textId="7FF686AD" w:rsidTr="0036144A">
        <w:trPr>
          <w:trHeight w:val="489"/>
          <w:jc w:val="center"/>
        </w:trPr>
        <w:tc>
          <w:tcPr>
            <w:tcW w:w="1747" w:type="dxa"/>
          </w:tcPr>
          <w:p w14:paraId="7645A9CF" w14:textId="54CBD51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lectrician</w:t>
            </w:r>
          </w:p>
        </w:tc>
        <w:tc>
          <w:tcPr>
            <w:tcW w:w="1723" w:type="dxa"/>
          </w:tcPr>
          <w:p w14:paraId="1A3EE3D8" w14:textId="0760BBEA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39" w:type="dxa"/>
          </w:tcPr>
          <w:p w14:paraId="69907005" w14:textId="2D1C026E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00</w:t>
            </w:r>
          </w:p>
        </w:tc>
        <w:tc>
          <w:tcPr>
            <w:tcW w:w="1997" w:type="dxa"/>
          </w:tcPr>
          <w:p w14:paraId="6526598A" w14:textId="356E6B7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0</w:t>
            </w:r>
          </w:p>
        </w:tc>
        <w:tc>
          <w:tcPr>
            <w:tcW w:w="1848" w:type="dxa"/>
          </w:tcPr>
          <w:p w14:paraId="0B45E84A" w14:textId="16BBAB20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430" w:type="dxa"/>
          </w:tcPr>
          <w:p w14:paraId="13ED1A9B" w14:textId="33E7406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60</w:t>
            </w:r>
          </w:p>
        </w:tc>
        <w:tc>
          <w:tcPr>
            <w:tcW w:w="1430" w:type="dxa"/>
          </w:tcPr>
          <w:p w14:paraId="2F9992F6" w14:textId="47880790" w:rsidR="00366B49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640</w:t>
            </w:r>
          </w:p>
        </w:tc>
      </w:tr>
      <w:tr w:rsidR="0036144A" w14:paraId="01C05FB3" w14:textId="31A7A170" w:rsidTr="0036144A">
        <w:trPr>
          <w:trHeight w:val="513"/>
          <w:jc w:val="center"/>
        </w:trPr>
        <w:tc>
          <w:tcPr>
            <w:tcW w:w="1747" w:type="dxa"/>
          </w:tcPr>
          <w:p w14:paraId="39DFDA66" w14:textId="26C28A7D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Pr="002C1EEC">
              <w:rPr>
                <w:rFonts w:ascii="Times New Roman" w:hAnsi="Times New Roman" w:cs="Times New Roman"/>
                <w:sz w:val="28"/>
                <w:szCs w:val="28"/>
              </w:rPr>
              <w:t>etwor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Pr="002C1EEC">
              <w:rPr>
                <w:rFonts w:ascii="Times New Roman" w:hAnsi="Times New Roman" w:cs="Times New Roman"/>
                <w:sz w:val="28"/>
                <w:szCs w:val="28"/>
              </w:rPr>
              <w:t xml:space="preserve"> engineer</w:t>
            </w:r>
          </w:p>
        </w:tc>
        <w:tc>
          <w:tcPr>
            <w:tcW w:w="1723" w:type="dxa"/>
          </w:tcPr>
          <w:p w14:paraId="12079256" w14:textId="2515AB6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39" w:type="dxa"/>
          </w:tcPr>
          <w:p w14:paraId="5BCA43E2" w14:textId="585C18B0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500</w:t>
            </w:r>
          </w:p>
        </w:tc>
        <w:tc>
          <w:tcPr>
            <w:tcW w:w="1997" w:type="dxa"/>
          </w:tcPr>
          <w:p w14:paraId="799B2438" w14:textId="030373F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75</w:t>
            </w:r>
          </w:p>
        </w:tc>
        <w:tc>
          <w:tcPr>
            <w:tcW w:w="1848" w:type="dxa"/>
          </w:tcPr>
          <w:p w14:paraId="4FC9607E" w14:textId="3C384553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5</w:t>
            </w:r>
          </w:p>
        </w:tc>
        <w:tc>
          <w:tcPr>
            <w:tcW w:w="1430" w:type="dxa"/>
          </w:tcPr>
          <w:p w14:paraId="7B87AE31" w14:textId="63C3DE1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60</w:t>
            </w:r>
          </w:p>
        </w:tc>
        <w:tc>
          <w:tcPr>
            <w:tcW w:w="1430" w:type="dxa"/>
          </w:tcPr>
          <w:p w14:paraId="06E916C4" w14:textId="0E971493" w:rsidR="00366B49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60</w:t>
            </w:r>
          </w:p>
        </w:tc>
      </w:tr>
      <w:tr w:rsidR="0036144A" w14:paraId="592F34CD" w14:textId="371AFED9" w:rsidTr="0036144A">
        <w:trPr>
          <w:trHeight w:val="489"/>
          <w:jc w:val="center"/>
        </w:trPr>
        <w:tc>
          <w:tcPr>
            <w:tcW w:w="1747" w:type="dxa"/>
          </w:tcPr>
          <w:p w14:paraId="4C23FC51" w14:textId="1DFC4484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0947FB">
              <w:rPr>
                <w:rFonts w:ascii="Times New Roman" w:hAnsi="Times New Roman" w:cs="Times New Roman"/>
                <w:sz w:val="28"/>
                <w:szCs w:val="28"/>
              </w:rPr>
              <w:t>hartered accountant</w:t>
            </w:r>
          </w:p>
        </w:tc>
        <w:tc>
          <w:tcPr>
            <w:tcW w:w="1723" w:type="dxa"/>
          </w:tcPr>
          <w:p w14:paraId="702819D6" w14:textId="4B5CFBAF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39" w:type="dxa"/>
          </w:tcPr>
          <w:p w14:paraId="1B93824D" w14:textId="61DB8A92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00</w:t>
            </w:r>
          </w:p>
        </w:tc>
        <w:tc>
          <w:tcPr>
            <w:tcW w:w="1997" w:type="dxa"/>
          </w:tcPr>
          <w:p w14:paraId="04FA8A69" w14:textId="23D8A35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00</w:t>
            </w:r>
          </w:p>
        </w:tc>
        <w:tc>
          <w:tcPr>
            <w:tcW w:w="1848" w:type="dxa"/>
          </w:tcPr>
          <w:p w14:paraId="1A9C87BB" w14:textId="0CD4913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0</w:t>
            </w:r>
          </w:p>
        </w:tc>
        <w:tc>
          <w:tcPr>
            <w:tcW w:w="1430" w:type="dxa"/>
          </w:tcPr>
          <w:p w14:paraId="020FE382" w14:textId="6985C0DA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880</w:t>
            </w:r>
          </w:p>
        </w:tc>
        <w:tc>
          <w:tcPr>
            <w:tcW w:w="1430" w:type="dxa"/>
          </w:tcPr>
          <w:p w14:paraId="21AF93AA" w14:textId="1503BB87" w:rsidR="00366B49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880</w:t>
            </w:r>
          </w:p>
        </w:tc>
      </w:tr>
      <w:tr w:rsidR="0036144A" w14:paraId="2DA93841" w14:textId="67C0A983" w:rsidTr="0036144A">
        <w:trPr>
          <w:trHeight w:val="435"/>
          <w:jc w:val="center"/>
        </w:trPr>
        <w:tc>
          <w:tcPr>
            <w:tcW w:w="1747" w:type="dxa"/>
          </w:tcPr>
          <w:p w14:paraId="03098201" w14:textId="54B5FA19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river</w:t>
            </w:r>
          </w:p>
        </w:tc>
        <w:tc>
          <w:tcPr>
            <w:tcW w:w="1723" w:type="dxa"/>
          </w:tcPr>
          <w:p w14:paraId="7960822E" w14:textId="4930590B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39" w:type="dxa"/>
          </w:tcPr>
          <w:p w14:paraId="1ECD1890" w14:textId="58FFBFD0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00</w:t>
            </w:r>
          </w:p>
        </w:tc>
        <w:tc>
          <w:tcPr>
            <w:tcW w:w="1997" w:type="dxa"/>
          </w:tcPr>
          <w:p w14:paraId="3D3408A2" w14:textId="6C3E086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0</w:t>
            </w:r>
          </w:p>
        </w:tc>
        <w:tc>
          <w:tcPr>
            <w:tcW w:w="1848" w:type="dxa"/>
          </w:tcPr>
          <w:p w14:paraId="103C01CD" w14:textId="43DF21B6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</w:t>
            </w:r>
          </w:p>
        </w:tc>
        <w:tc>
          <w:tcPr>
            <w:tcW w:w="1430" w:type="dxa"/>
          </w:tcPr>
          <w:p w14:paraId="691DCBDE" w14:textId="6E0CE351" w:rsidR="00366B49" w:rsidRPr="007E1100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E1100">
              <w:rPr>
                <w:rFonts w:ascii="Times New Roman" w:hAnsi="Times New Roman" w:cs="Times New Roman"/>
                <w:sz w:val="28"/>
                <w:szCs w:val="28"/>
              </w:rPr>
              <w:t>1440</w:t>
            </w:r>
          </w:p>
        </w:tc>
        <w:tc>
          <w:tcPr>
            <w:tcW w:w="1430" w:type="dxa"/>
          </w:tcPr>
          <w:p w14:paraId="6533EEBD" w14:textId="066FAFF0" w:rsidR="00366B49" w:rsidRPr="007E1100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40</w:t>
            </w:r>
          </w:p>
        </w:tc>
      </w:tr>
      <w:tr w:rsidR="0036144A" w14:paraId="5CA5F0E5" w14:textId="145AB4EF" w:rsidTr="009876F6">
        <w:trPr>
          <w:trHeight w:val="489"/>
          <w:jc w:val="center"/>
        </w:trPr>
        <w:tc>
          <w:tcPr>
            <w:tcW w:w="11914" w:type="dxa"/>
            <w:gridSpan w:val="7"/>
          </w:tcPr>
          <w:p w14:paraId="76DBFA5B" w14:textId="5A669D73" w:rsidR="0036144A" w:rsidRPr="0048283E" w:rsidRDefault="0036144A" w:rsidP="004B38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4E06F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>Total costs of salaries (monthly) = 34</w:t>
            </w:r>
            <w:r w:rsidR="00A57314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>,</w:t>
            </w:r>
            <w:r w:rsidRPr="004E06F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>200 lei</w:t>
            </w:r>
          </w:p>
        </w:tc>
      </w:tr>
    </w:tbl>
    <w:p w14:paraId="0F2EA58E" w14:textId="77777777" w:rsidR="0036144A" w:rsidRDefault="0036144A" w:rsidP="006B737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C7EFB3" w14:textId="527FE2DA" w:rsidR="006B737D" w:rsidRPr="006B737D" w:rsidRDefault="006B737D" w:rsidP="006B737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761D225" w14:textId="577DD738" w:rsidR="006B737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A32BD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Workforce</w:t>
      </w:r>
    </w:p>
    <w:p w14:paraId="11B6525E" w14:textId="1A82A8FB" w:rsidR="006A32B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1996DF1" w14:textId="1DE0EA91" w:rsidR="006A32BD" w:rsidRPr="004E24B6" w:rsidRDefault="00121AEC" w:rsidP="00121A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Approximate time frame for project completion:</w:t>
      </w:r>
      <w:r w:rsidR="009D6DA4">
        <w:rPr>
          <w:rFonts w:ascii="Times New Roman" w:hAnsi="Times New Roman" w:cs="Times New Roman"/>
          <w:sz w:val="28"/>
          <w:szCs w:val="28"/>
        </w:rPr>
        <w:t xml:space="preserve"> </w:t>
      </w:r>
      <w:r w:rsidR="00495A6D">
        <w:rPr>
          <w:rFonts w:ascii="Times New Roman" w:hAnsi="Times New Roman" w:cs="Times New Roman"/>
          <w:sz w:val="28"/>
          <w:szCs w:val="28"/>
        </w:rPr>
        <w:t>2</w:t>
      </w:r>
      <w:r w:rsidR="009D6DA4">
        <w:rPr>
          <w:rFonts w:ascii="Times New Roman" w:hAnsi="Times New Roman" w:cs="Times New Roman"/>
          <w:sz w:val="28"/>
          <w:szCs w:val="28"/>
        </w:rPr>
        <w:t xml:space="preserve"> weeks</w:t>
      </w:r>
      <w:r w:rsidR="00C7065C">
        <w:rPr>
          <w:rFonts w:ascii="Times New Roman" w:hAnsi="Times New Roman" w:cs="Times New Roman"/>
          <w:sz w:val="28"/>
          <w:szCs w:val="28"/>
        </w:rPr>
        <w:t xml:space="preserve"> (10-hour shifts per day)</w:t>
      </w:r>
    </w:p>
    <w:p w14:paraId="58936F2D" w14:textId="77777777" w:rsidR="004E24B6" w:rsidRPr="00495A6D" w:rsidRDefault="004E24B6" w:rsidP="004E24B6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A765983" w14:textId="37DCA194" w:rsidR="004E24B6" w:rsidRPr="004E36F6" w:rsidRDefault="002E316F" w:rsidP="004E24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Employees deployed: </w:t>
      </w:r>
      <w:r w:rsidR="00957280">
        <w:rPr>
          <w:rFonts w:ascii="Times New Roman" w:hAnsi="Times New Roman" w:cs="Times New Roman"/>
          <w:sz w:val="28"/>
          <w:szCs w:val="28"/>
        </w:rPr>
        <w:t>8 Technicians, 4 Electricians and 1 Networking engineer</w:t>
      </w:r>
    </w:p>
    <w:p w14:paraId="262F7A7E" w14:textId="77777777" w:rsidR="004E36F6" w:rsidRPr="004E36F6" w:rsidRDefault="004E36F6" w:rsidP="004E36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23CFFE" w14:textId="33F32744" w:rsidR="00957280" w:rsidRPr="004E24B6" w:rsidRDefault="0069060A" w:rsidP="004E24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24B6">
        <w:rPr>
          <w:rFonts w:ascii="Times New Roman" w:hAnsi="Times New Roman" w:cs="Times New Roman"/>
          <w:sz w:val="28"/>
          <w:szCs w:val="28"/>
        </w:rPr>
        <w:t xml:space="preserve">The </w:t>
      </w:r>
      <w:r w:rsidR="000807FD" w:rsidRPr="004E24B6">
        <w:rPr>
          <w:rFonts w:ascii="Times New Roman" w:hAnsi="Times New Roman" w:cs="Times New Roman"/>
          <w:sz w:val="28"/>
          <w:szCs w:val="28"/>
        </w:rPr>
        <w:t>earnings of each individual for this</w:t>
      </w:r>
      <w:r w:rsidR="00E7331C" w:rsidRPr="004E24B6">
        <w:rPr>
          <w:rFonts w:ascii="Times New Roman" w:hAnsi="Times New Roman" w:cs="Times New Roman"/>
          <w:sz w:val="28"/>
          <w:szCs w:val="28"/>
        </w:rPr>
        <w:t xml:space="preserve"> </w:t>
      </w:r>
      <w:r w:rsidR="005121B3" w:rsidRPr="004E24B6">
        <w:rPr>
          <w:rFonts w:ascii="Times New Roman" w:hAnsi="Times New Roman" w:cs="Times New Roman"/>
          <w:sz w:val="28"/>
          <w:szCs w:val="28"/>
        </w:rPr>
        <w:t>project: -</w:t>
      </w:r>
      <w:r w:rsidR="00E7331C" w:rsidRPr="004E24B6">
        <w:rPr>
          <w:rFonts w:ascii="Times New Roman" w:hAnsi="Times New Roman" w:cs="Times New Roman"/>
          <w:sz w:val="28"/>
          <w:szCs w:val="28"/>
        </w:rPr>
        <w:t xml:space="preserve"> </w:t>
      </w:r>
      <w:r w:rsidRPr="004E24B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B70BE9" w14:textId="6C7DABF3" w:rsidR="00E42EF5" w:rsidRPr="00E42EF5" w:rsidRDefault="00E42EF5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Technicians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="001736C5">
        <w:rPr>
          <w:rFonts w:ascii="Times New Roman" w:hAnsi="Times New Roman" w:cs="Times New Roman"/>
          <w:sz w:val="28"/>
          <w:szCs w:val="28"/>
        </w:rPr>
        <w:t xml:space="preserve"> </w:t>
      </w:r>
      <w:r w:rsidR="00314469">
        <w:rPr>
          <w:rFonts w:ascii="Times New Roman" w:hAnsi="Times New Roman" w:cs="Times New Roman"/>
          <w:sz w:val="28"/>
          <w:szCs w:val="28"/>
        </w:rPr>
        <w:t>1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314469">
        <w:rPr>
          <w:rFonts w:ascii="Times New Roman" w:hAnsi="Times New Roman" w:cs="Times New Roman"/>
          <w:sz w:val="28"/>
          <w:szCs w:val="28"/>
        </w:rPr>
        <w:t>000 lei</w:t>
      </w:r>
    </w:p>
    <w:p w14:paraId="3EC4E89A" w14:textId="64C81FED" w:rsidR="00E42EF5" w:rsidRPr="00E42EF5" w:rsidRDefault="00E42EF5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Electricians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                 6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A850D3">
        <w:rPr>
          <w:rFonts w:ascii="Times New Roman" w:hAnsi="Times New Roman" w:cs="Times New Roman"/>
          <w:sz w:val="28"/>
          <w:szCs w:val="28"/>
        </w:rPr>
        <w:t>000 lei</w:t>
      </w:r>
    </w:p>
    <w:p w14:paraId="52D6A93F" w14:textId="21020009" w:rsidR="00E42EF5" w:rsidRPr="00CC620A" w:rsidRDefault="00CC620A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Networking engineer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</w:t>
      </w:r>
      <w:r w:rsidR="001736C5">
        <w:rPr>
          <w:rFonts w:ascii="Times New Roman" w:hAnsi="Times New Roman" w:cs="Times New Roman"/>
          <w:sz w:val="28"/>
          <w:szCs w:val="28"/>
        </w:rPr>
        <w:t xml:space="preserve">  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1736C5">
        <w:rPr>
          <w:rFonts w:ascii="Times New Roman" w:hAnsi="Times New Roman" w:cs="Times New Roman"/>
          <w:sz w:val="28"/>
          <w:szCs w:val="28"/>
        </w:rPr>
        <w:t>750 lei</w:t>
      </w:r>
    </w:p>
    <w:p w14:paraId="0DE2D9D5" w14:textId="6C735EA0" w:rsidR="00B560D4" w:rsidRPr="00E74EBD" w:rsidRDefault="00915373" w:rsidP="00B560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Total amount:</w:t>
      </w:r>
      <w:r w:rsidR="001736C5">
        <w:rPr>
          <w:rFonts w:ascii="Times New Roman" w:hAnsi="Times New Roman" w:cs="Times New Roman"/>
          <w:sz w:val="28"/>
          <w:szCs w:val="28"/>
        </w:rPr>
        <w:t xml:space="preserve">                   20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1736C5">
        <w:rPr>
          <w:rFonts w:ascii="Times New Roman" w:hAnsi="Times New Roman" w:cs="Times New Roman"/>
          <w:sz w:val="28"/>
          <w:szCs w:val="28"/>
        </w:rPr>
        <w:t>750 lei</w:t>
      </w:r>
    </w:p>
    <w:p w14:paraId="75F6321F" w14:textId="77777777" w:rsidR="00E74EBD" w:rsidRPr="00B560D4" w:rsidRDefault="00E74EBD" w:rsidP="00E74EBD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0BC6AC9" w14:textId="2DB33180" w:rsidR="00B560D4" w:rsidRPr="00755422" w:rsidRDefault="00E74EBD" w:rsidP="00E74EB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Total </w:t>
      </w:r>
      <w:r w:rsidR="00185C12">
        <w:rPr>
          <w:rFonts w:ascii="Times New Roman" w:hAnsi="Times New Roman" w:cs="Times New Roman"/>
          <w:sz w:val="28"/>
          <w:szCs w:val="28"/>
        </w:rPr>
        <w:t xml:space="preserve">pay for all the employees including commissions: </w:t>
      </w:r>
      <w:r w:rsidR="00755422">
        <w:rPr>
          <w:rFonts w:ascii="Times New Roman" w:hAnsi="Times New Roman" w:cs="Times New Roman"/>
          <w:sz w:val="28"/>
          <w:szCs w:val="28"/>
        </w:rPr>
        <w:t>2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755422">
        <w:rPr>
          <w:rFonts w:ascii="Times New Roman" w:hAnsi="Times New Roman" w:cs="Times New Roman"/>
          <w:sz w:val="28"/>
          <w:szCs w:val="28"/>
        </w:rPr>
        <w:t>000 lei</w:t>
      </w:r>
    </w:p>
    <w:p w14:paraId="6454FE13" w14:textId="2BA4009C" w:rsidR="00755422" w:rsidRDefault="00755422" w:rsidP="007554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DB8351E" w14:textId="2CE44C8C" w:rsidR="00755422" w:rsidRPr="00730089" w:rsidRDefault="00755422" w:rsidP="00755422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3008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Evaluation of </w:t>
      </w:r>
      <w:r w:rsidR="00A0162C" w:rsidRPr="00730089">
        <w:rPr>
          <w:rFonts w:ascii="Times New Roman" w:hAnsi="Times New Roman" w:cs="Times New Roman"/>
          <w:b/>
          <w:bCs/>
          <w:sz w:val="32"/>
          <w:szCs w:val="32"/>
          <w:u w:val="single"/>
        </w:rPr>
        <w:t>the complete expenses for this project</w:t>
      </w:r>
    </w:p>
    <w:p w14:paraId="4D595DD1" w14:textId="7870F549" w:rsidR="00A0162C" w:rsidRDefault="00A0162C" w:rsidP="00755422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608"/>
        <w:gridCol w:w="5192"/>
      </w:tblGrid>
      <w:tr w:rsidR="003270FD" w:rsidRPr="00FB62F8" w14:paraId="468C4ADB" w14:textId="77777777" w:rsidTr="00FB62F8">
        <w:trPr>
          <w:trHeight w:val="272"/>
          <w:jc w:val="center"/>
        </w:trPr>
        <w:tc>
          <w:tcPr>
            <w:tcW w:w="5608" w:type="dxa"/>
          </w:tcPr>
          <w:p w14:paraId="65DA2DA9" w14:textId="62D50858" w:rsidR="003270FD" w:rsidRPr="00FB62F8" w:rsidRDefault="005D2F46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otal cost of all the components</w:t>
            </w:r>
          </w:p>
        </w:tc>
        <w:tc>
          <w:tcPr>
            <w:tcW w:w="5192" w:type="dxa"/>
          </w:tcPr>
          <w:p w14:paraId="7E16AA32" w14:textId="29D389EC" w:rsidR="003270FD" w:rsidRPr="00FB62F8" w:rsidRDefault="005D43B3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981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89 lei</w:t>
            </w:r>
          </w:p>
        </w:tc>
      </w:tr>
      <w:tr w:rsidR="003270FD" w:rsidRPr="00FB62F8" w14:paraId="7AB033B6" w14:textId="77777777" w:rsidTr="00FB62F8">
        <w:trPr>
          <w:trHeight w:val="545"/>
          <w:jc w:val="center"/>
        </w:trPr>
        <w:tc>
          <w:tcPr>
            <w:tcW w:w="5608" w:type="dxa"/>
          </w:tcPr>
          <w:p w14:paraId="0F2095CB" w14:textId="71C2C5FA" w:rsidR="003270FD" w:rsidRPr="00FB62F8" w:rsidRDefault="00FD6602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ombined p</w:t>
            </w:r>
            <w:r w:rsidR="00BA5B9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rice for all the 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equipment</w:t>
            </w:r>
            <w:r w:rsidR="00A813C3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5192" w:type="dxa"/>
          </w:tcPr>
          <w:p w14:paraId="701F453D" w14:textId="1BAB1B35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</w:t>
            </w:r>
            <w:r w:rsidR="00460099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2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460099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32 lei</w:t>
            </w:r>
          </w:p>
        </w:tc>
      </w:tr>
      <w:tr w:rsidR="003270FD" w:rsidRPr="00FB62F8" w14:paraId="62B053B7" w14:textId="77777777" w:rsidTr="00FB62F8">
        <w:trPr>
          <w:trHeight w:val="545"/>
          <w:jc w:val="center"/>
        </w:trPr>
        <w:tc>
          <w:tcPr>
            <w:tcW w:w="5608" w:type="dxa"/>
          </w:tcPr>
          <w:p w14:paraId="54BCC560" w14:textId="1137C800" w:rsidR="003270FD" w:rsidRPr="00FB62F8" w:rsidRDefault="00BA5B97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laries of all the</w:t>
            </w:r>
            <w:r w:rsidR="00674215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assigned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employees</w:t>
            </w:r>
          </w:p>
        </w:tc>
        <w:tc>
          <w:tcPr>
            <w:tcW w:w="5192" w:type="dxa"/>
          </w:tcPr>
          <w:p w14:paraId="68ECE23E" w14:textId="0E3F7E26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</w:t>
            </w:r>
            <w:r w:rsidR="005D43B3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2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5D43B3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00 lei</w:t>
            </w:r>
          </w:p>
        </w:tc>
      </w:tr>
      <w:tr w:rsidR="003270FD" w:rsidRPr="00FB62F8" w14:paraId="62F36534" w14:textId="77777777" w:rsidTr="00FB62F8">
        <w:trPr>
          <w:trHeight w:val="262"/>
          <w:jc w:val="center"/>
        </w:trPr>
        <w:tc>
          <w:tcPr>
            <w:tcW w:w="5608" w:type="dxa"/>
          </w:tcPr>
          <w:p w14:paraId="2188829A" w14:textId="020CE25D" w:rsidR="003270FD" w:rsidRPr="00FB62F8" w:rsidRDefault="002D723D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Additional Charges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5192" w:type="dxa"/>
          </w:tcPr>
          <w:p w14:paraId="0D070FBC" w14:textId="65E06A0C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</w:t>
            </w:r>
            <w:r w:rsidR="00F8586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7D43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0</w:t>
            </w:r>
            <w:r w:rsidR="00F8586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 lei</w:t>
            </w:r>
          </w:p>
        </w:tc>
      </w:tr>
      <w:tr w:rsidR="003270FD" w:rsidRPr="00FB62F8" w14:paraId="0A1F9B5A" w14:textId="77777777" w:rsidTr="00FB62F8">
        <w:trPr>
          <w:trHeight w:val="272"/>
          <w:jc w:val="center"/>
        </w:trPr>
        <w:tc>
          <w:tcPr>
            <w:tcW w:w="5608" w:type="dxa"/>
          </w:tcPr>
          <w:p w14:paraId="2E7E67CA" w14:textId="0935B718" w:rsidR="003270FD" w:rsidRPr="00FB62F8" w:rsidRDefault="00D07891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rofit</w:t>
            </w:r>
            <w:r w:rsidR="008869C2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(</w:t>
            </w:r>
            <w:r w:rsidR="009F472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5%)</w:t>
            </w:r>
          </w:p>
        </w:tc>
        <w:tc>
          <w:tcPr>
            <w:tcW w:w="5192" w:type="dxa"/>
          </w:tcPr>
          <w:p w14:paraId="42607970" w14:textId="6C333D49" w:rsidR="003270FD" w:rsidRPr="00FB62F8" w:rsidRDefault="00D07891" w:rsidP="00D07891">
            <w:pPr>
              <w:pStyle w:val="ListParagraph"/>
              <w:tabs>
                <w:tab w:val="left" w:pos="1576"/>
              </w:tabs>
              <w:ind w:left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ab/>
            </w:r>
            <w:r w:rsidR="0073008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</w:t>
            </w:r>
            <w:r w:rsidR="007772A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50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575F6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783</w:t>
            </w:r>
            <w:r w:rsidR="007772A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lei</w:t>
            </w:r>
          </w:p>
        </w:tc>
      </w:tr>
      <w:tr w:rsidR="003270FD" w:rsidRPr="00FB62F8" w14:paraId="17A5A395" w14:textId="77777777" w:rsidTr="00FB62F8">
        <w:trPr>
          <w:trHeight w:val="545"/>
          <w:jc w:val="center"/>
        </w:trPr>
        <w:tc>
          <w:tcPr>
            <w:tcW w:w="5608" w:type="dxa"/>
          </w:tcPr>
          <w:p w14:paraId="7997811E" w14:textId="023C4C21" w:rsidR="003270FD" w:rsidRPr="00FB62F8" w:rsidRDefault="00F85867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xes</w:t>
            </w:r>
            <w:r w:rsidR="008869C2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imposed on the profits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(1</w:t>
            </w:r>
            <w:r w:rsidR="00F37B0F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%)</w:t>
            </w:r>
          </w:p>
        </w:tc>
        <w:tc>
          <w:tcPr>
            <w:tcW w:w="5192" w:type="dxa"/>
          </w:tcPr>
          <w:p w14:paraId="4441494B" w14:textId="0E0FAE84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</w:t>
            </w:r>
            <w:r w:rsidR="00F37B0F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6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F37B0F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</w:t>
            </w:r>
            <w:r w:rsidR="00575F6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86</w:t>
            </w:r>
            <w:r w:rsidR="00F37B0F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lei</w:t>
            </w:r>
          </w:p>
        </w:tc>
      </w:tr>
      <w:tr w:rsidR="00D07891" w:rsidRPr="00FB62F8" w14:paraId="7810EA23" w14:textId="77777777" w:rsidTr="00FB62F8">
        <w:trPr>
          <w:trHeight w:val="272"/>
          <w:jc w:val="center"/>
        </w:trPr>
        <w:tc>
          <w:tcPr>
            <w:tcW w:w="5608" w:type="dxa"/>
          </w:tcPr>
          <w:p w14:paraId="64F983DA" w14:textId="21151BFC" w:rsidR="00D07891" w:rsidRPr="009C7283" w:rsidRDefault="007371BB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</w:pPr>
            <w:r w:rsidRPr="009C7283"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  <w:t>Overall cost of this project</w:t>
            </w:r>
          </w:p>
        </w:tc>
        <w:tc>
          <w:tcPr>
            <w:tcW w:w="5192" w:type="dxa"/>
          </w:tcPr>
          <w:p w14:paraId="53442374" w14:textId="3D3EB5DC" w:rsidR="00D07891" w:rsidRPr="009C7283" w:rsidRDefault="00FB62F8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</w:pPr>
            <w:r w:rsidRPr="009C7283"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  <w:t>1,194,590 lei</w:t>
            </w:r>
          </w:p>
        </w:tc>
      </w:tr>
    </w:tbl>
    <w:p w14:paraId="207EF3F9" w14:textId="77777777" w:rsidR="00A0162C" w:rsidRPr="00A0162C" w:rsidRDefault="00A0162C" w:rsidP="003270F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1132BA4" w14:textId="77777777" w:rsidR="006A32B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07EA409" w14:textId="77777777" w:rsidR="006A32BD" w:rsidRPr="006A32BD" w:rsidRDefault="006A32BD" w:rsidP="006A32BD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F1ED029" w14:textId="77777777" w:rsidR="006B737D" w:rsidRPr="008E26A8" w:rsidRDefault="006B737D" w:rsidP="006B737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D089DFE" w14:textId="77777777" w:rsidR="00B64F98" w:rsidRPr="00B64F98" w:rsidRDefault="00B64F98" w:rsidP="00B64F98">
      <w:pPr>
        <w:rPr>
          <w:rFonts w:ascii="Times New Roman" w:hAnsi="Times New Roman" w:cs="Times New Roman"/>
          <w:sz w:val="32"/>
          <w:szCs w:val="32"/>
        </w:rPr>
      </w:pPr>
    </w:p>
    <w:p w14:paraId="32AAA6D8" w14:textId="77777777" w:rsidR="00B64F98" w:rsidRDefault="00B64F98"/>
    <w:sectPr w:rsidR="00B64F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0F7FD7"/>
    <w:multiLevelType w:val="hybridMultilevel"/>
    <w:tmpl w:val="3E66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62B3E"/>
    <w:multiLevelType w:val="hybridMultilevel"/>
    <w:tmpl w:val="5230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71CC4"/>
    <w:multiLevelType w:val="hybridMultilevel"/>
    <w:tmpl w:val="37728F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4710926"/>
    <w:multiLevelType w:val="hybridMultilevel"/>
    <w:tmpl w:val="30C67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11C1E6E"/>
    <w:multiLevelType w:val="hybridMultilevel"/>
    <w:tmpl w:val="43D0E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C63D1"/>
    <w:multiLevelType w:val="hybridMultilevel"/>
    <w:tmpl w:val="2F1EF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rK0sLQwMTCysDRW0lEKTi0uzszPAykwqgUAoc3ZPCwAAAA="/>
  </w:docVars>
  <w:rsids>
    <w:rsidRoot w:val="00B64F98"/>
    <w:rsid w:val="00006468"/>
    <w:rsid w:val="00011147"/>
    <w:rsid w:val="000276E6"/>
    <w:rsid w:val="00053B05"/>
    <w:rsid w:val="000605C4"/>
    <w:rsid w:val="0007310B"/>
    <w:rsid w:val="000807FD"/>
    <w:rsid w:val="00086400"/>
    <w:rsid w:val="000947FB"/>
    <w:rsid w:val="000B782D"/>
    <w:rsid w:val="000F6CD2"/>
    <w:rsid w:val="00104DAD"/>
    <w:rsid w:val="00121AEC"/>
    <w:rsid w:val="001521A0"/>
    <w:rsid w:val="001613FB"/>
    <w:rsid w:val="00171AB9"/>
    <w:rsid w:val="001736C5"/>
    <w:rsid w:val="00185C12"/>
    <w:rsid w:val="00186BDF"/>
    <w:rsid w:val="001A074D"/>
    <w:rsid w:val="00205864"/>
    <w:rsid w:val="0022054C"/>
    <w:rsid w:val="00237672"/>
    <w:rsid w:val="00250D02"/>
    <w:rsid w:val="0027414E"/>
    <w:rsid w:val="002844F8"/>
    <w:rsid w:val="002A7574"/>
    <w:rsid w:val="002C1EEC"/>
    <w:rsid w:val="002D723D"/>
    <w:rsid w:val="002E316F"/>
    <w:rsid w:val="00314469"/>
    <w:rsid w:val="003270FD"/>
    <w:rsid w:val="00342019"/>
    <w:rsid w:val="0036144A"/>
    <w:rsid w:val="00366B49"/>
    <w:rsid w:val="00381DE2"/>
    <w:rsid w:val="00383933"/>
    <w:rsid w:val="003932F9"/>
    <w:rsid w:val="00393E48"/>
    <w:rsid w:val="00394D4B"/>
    <w:rsid w:val="003B748B"/>
    <w:rsid w:val="003C5DDA"/>
    <w:rsid w:val="003F5A75"/>
    <w:rsid w:val="00425022"/>
    <w:rsid w:val="00447786"/>
    <w:rsid w:val="00460099"/>
    <w:rsid w:val="00477825"/>
    <w:rsid w:val="0048283E"/>
    <w:rsid w:val="00495A6D"/>
    <w:rsid w:val="004B38A7"/>
    <w:rsid w:val="004E06FC"/>
    <w:rsid w:val="004E24B6"/>
    <w:rsid w:val="004E36F6"/>
    <w:rsid w:val="004F11A4"/>
    <w:rsid w:val="005121B3"/>
    <w:rsid w:val="005279EC"/>
    <w:rsid w:val="0054145B"/>
    <w:rsid w:val="005577B9"/>
    <w:rsid w:val="00575F68"/>
    <w:rsid w:val="005843EF"/>
    <w:rsid w:val="005952C8"/>
    <w:rsid w:val="005A384F"/>
    <w:rsid w:val="005A4A92"/>
    <w:rsid w:val="005D2F46"/>
    <w:rsid w:val="005D43B3"/>
    <w:rsid w:val="005F3215"/>
    <w:rsid w:val="0062575F"/>
    <w:rsid w:val="00637060"/>
    <w:rsid w:val="00643FE6"/>
    <w:rsid w:val="00650F71"/>
    <w:rsid w:val="00674215"/>
    <w:rsid w:val="0069060A"/>
    <w:rsid w:val="00695F38"/>
    <w:rsid w:val="006A32BD"/>
    <w:rsid w:val="006B737D"/>
    <w:rsid w:val="00730089"/>
    <w:rsid w:val="007371BB"/>
    <w:rsid w:val="00752215"/>
    <w:rsid w:val="00755422"/>
    <w:rsid w:val="007772A1"/>
    <w:rsid w:val="007C09AF"/>
    <w:rsid w:val="007C671F"/>
    <w:rsid w:val="007D4391"/>
    <w:rsid w:val="007E06D4"/>
    <w:rsid w:val="007E1100"/>
    <w:rsid w:val="0080336E"/>
    <w:rsid w:val="0080614E"/>
    <w:rsid w:val="008367F3"/>
    <w:rsid w:val="00863159"/>
    <w:rsid w:val="00881F90"/>
    <w:rsid w:val="008869C2"/>
    <w:rsid w:val="008D6295"/>
    <w:rsid w:val="008E0999"/>
    <w:rsid w:val="008E26A8"/>
    <w:rsid w:val="008E2CB6"/>
    <w:rsid w:val="008F12F5"/>
    <w:rsid w:val="00915373"/>
    <w:rsid w:val="00925687"/>
    <w:rsid w:val="00957280"/>
    <w:rsid w:val="009C5A20"/>
    <w:rsid w:val="009C7283"/>
    <w:rsid w:val="009D6DA4"/>
    <w:rsid w:val="009F4727"/>
    <w:rsid w:val="00A001F0"/>
    <w:rsid w:val="00A0162C"/>
    <w:rsid w:val="00A52BBA"/>
    <w:rsid w:val="00A57314"/>
    <w:rsid w:val="00A7025A"/>
    <w:rsid w:val="00A813C3"/>
    <w:rsid w:val="00A850D3"/>
    <w:rsid w:val="00AE58F6"/>
    <w:rsid w:val="00B01FEB"/>
    <w:rsid w:val="00B21AFA"/>
    <w:rsid w:val="00B40B3C"/>
    <w:rsid w:val="00B43AD8"/>
    <w:rsid w:val="00B560D4"/>
    <w:rsid w:val="00B64F98"/>
    <w:rsid w:val="00BA5B97"/>
    <w:rsid w:val="00BC0E03"/>
    <w:rsid w:val="00BC38D6"/>
    <w:rsid w:val="00BE4A51"/>
    <w:rsid w:val="00BF75B6"/>
    <w:rsid w:val="00C376E9"/>
    <w:rsid w:val="00C515E4"/>
    <w:rsid w:val="00C7065C"/>
    <w:rsid w:val="00C722B5"/>
    <w:rsid w:val="00C92AC4"/>
    <w:rsid w:val="00C9330B"/>
    <w:rsid w:val="00C963A4"/>
    <w:rsid w:val="00CC620A"/>
    <w:rsid w:val="00CD527F"/>
    <w:rsid w:val="00CE4D49"/>
    <w:rsid w:val="00CF10A0"/>
    <w:rsid w:val="00D07891"/>
    <w:rsid w:val="00D07BBE"/>
    <w:rsid w:val="00D462BF"/>
    <w:rsid w:val="00D72745"/>
    <w:rsid w:val="00D73930"/>
    <w:rsid w:val="00DD4733"/>
    <w:rsid w:val="00DE3F9B"/>
    <w:rsid w:val="00E04B82"/>
    <w:rsid w:val="00E42EF5"/>
    <w:rsid w:val="00E57A0A"/>
    <w:rsid w:val="00E6366C"/>
    <w:rsid w:val="00E7331C"/>
    <w:rsid w:val="00E74EBD"/>
    <w:rsid w:val="00ED31E4"/>
    <w:rsid w:val="00ED4C90"/>
    <w:rsid w:val="00ED501F"/>
    <w:rsid w:val="00ED7614"/>
    <w:rsid w:val="00F366CE"/>
    <w:rsid w:val="00F37B0F"/>
    <w:rsid w:val="00F47A4F"/>
    <w:rsid w:val="00F85867"/>
    <w:rsid w:val="00FA0678"/>
    <w:rsid w:val="00FB62F8"/>
    <w:rsid w:val="00FB7BC6"/>
    <w:rsid w:val="00FC26EA"/>
    <w:rsid w:val="00FD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B48EC"/>
  <w15:chartTrackingRefBased/>
  <w15:docId w15:val="{85365ADA-2C43-4698-B6E3-40FFDF222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F9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3B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B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3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4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223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561141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43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94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16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577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863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63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7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5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6367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166985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3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3</Pages>
  <Words>405</Words>
  <Characters>231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dul Ekram</dc:creator>
  <cp:keywords/>
  <dc:description/>
  <cp:lastModifiedBy>Shaidul Ikram</cp:lastModifiedBy>
  <cp:revision>20</cp:revision>
  <dcterms:created xsi:type="dcterms:W3CDTF">2020-04-29T11:23:00Z</dcterms:created>
  <dcterms:modified xsi:type="dcterms:W3CDTF">2020-05-04T21:29:00Z</dcterms:modified>
</cp:coreProperties>
</file>